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7D604" w14:textId="77777777" w:rsidR="001346FA" w:rsidRDefault="001346FA" w:rsidP="001346FA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5E1A1CEA" w14:textId="77777777" w:rsidR="001346FA" w:rsidRDefault="001346FA" w:rsidP="001346FA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288017CC" w14:textId="5B844EB5" w:rsidR="00C84EDB" w:rsidRPr="00C84EDB" w:rsidRDefault="00C84EDB" w:rsidP="00C84EDB">
      <w:pPr>
        <w:spacing w:after="240"/>
        <w:ind w:left="426" w:hanging="426"/>
        <w:rPr>
          <w:rFonts w:ascii="Arial" w:eastAsia="Times New Roman" w:hAnsi="Arial" w:cs="Arial"/>
          <w:b/>
          <w:bCs/>
          <w:sz w:val="28"/>
          <w:szCs w:val="28"/>
          <w:lang w:eastAsia="en-GB"/>
        </w:rPr>
      </w:pPr>
      <w:r w:rsidRPr="00C84EDB">
        <w:rPr>
          <w:rFonts w:ascii="Arial" w:eastAsia="Times New Roman" w:hAnsi="Arial" w:cs="Arial"/>
          <w:b/>
          <w:bCs/>
          <w:sz w:val="28"/>
          <w:szCs w:val="28"/>
          <w:lang w:eastAsia="en-GB"/>
        </w:rPr>
        <w:t>Task 1</w:t>
      </w:r>
    </w:p>
    <w:p w14:paraId="2A14D791" w14:textId="5E52754B" w:rsidR="00C84EDB" w:rsidRDefault="00C84EDB" w:rsidP="00FB0D8C">
      <w:pPr>
        <w:pStyle w:val="PGQuestion-toplevel"/>
      </w:pPr>
      <w:r w:rsidRPr="00DE4AB8">
        <w:t>1.</w:t>
      </w:r>
      <w:r w:rsidRPr="00DE4AB8">
        <w:tab/>
      </w:r>
      <w:r>
        <w:t xml:space="preserve">Programming languages are sometimes categorised by </w:t>
      </w:r>
      <w:r w:rsidR="00FF20DE">
        <w:t>‘</w:t>
      </w:r>
      <w:proofErr w:type="gramStart"/>
      <w:r>
        <w:t>generations</w:t>
      </w:r>
      <w:r w:rsidR="00FF20DE">
        <w:t>’</w:t>
      </w:r>
      <w:proofErr w:type="gramEnd"/>
      <w:r>
        <w:t>. Complete the table below:</w:t>
      </w:r>
    </w:p>
    <w:tbl>
      <w:tblPr>
        <w:tblStyle w:val="TableGrid"/>
        <w:tblW w:w="8783" w:type="dxa"/>
        <w:tblInd w:w="426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617"/>
        <w:gridCol w:w="2630"/>
        <w:gridCol w:w="4536"/>
      </w:tblGrid>
      <w:tr w:rsidR="00C84EDB" w:rsidRPr="0040539D" w14:paraId="00AC5856" w14:textId="77777777" w:rsidTr="003F6D6E">
        <w:trPr>
          <w:trHeight w:val="454"/>
        </w:trPr>
        <w:tc>
          <w:tcPr>
            <w:tcW w:w="1617" w:type="dxa"/>
            <w:tcBorders>
              <w:right w:val="single" w:sz="4" w:space="0" w:color="FFFFFF" w:themeColor="background1"/>
            </w:tcBorders>
            <w:shd w:val="clear" w:color="auto" w:fill="2C3039"/>
            <w:vAlign w:val="center"/>
          </w:tcPr>
          <w:p w14:paraId="7C9E9D87" w14:textId="77777777" w:rsidR="00C84EDB" w:rsidRPr="0040539D" w:rsidRDefault="00C84EDB" w:rsidP="00FB0D8C">
            <w:pPr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40539D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>Generation</w:t>
            </w:r>
          </w:p>
        </w:tc>
        <w:tc>
          <w:tcPr>
            <w:tcW w:w="263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C3039"/>
            <w:vAlign w:val="center"/>
          </w:tcPr>
          <w:p w14:paraId="6C0E4BA9" w14:textId="77777777" w:rsidR="00C84EDB" w:rsidRPr="0040539D" w:rsidRDefault="00C84EDB" w:rsidP="00FB0D8C">
            <w:pPr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40539D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>Name of language</w:t>
            </w:r>
          </w:p>
        </w:tc>
        <w:tc>
          <w:tcPr>
            <w:tcW w:w="4536" w:type="dxa"/>
            <w:tcBorders>
              <w:left w:val="single" w:sz="4" w:space="0" w:color="FFFFFF" w:themeColor="background1"/>
            </w:tcBorders>
            <w:shd w:val="clear" w:color="auto" w:fill="2C3039"/>
            <w:vAlign w:val="center"/>
          </w:tcPr>
          <w:p w14:paraId="7B7989E7" w14:textId="77777777" w:rsidR="00C84EDB" w:rsidRPr="0040539D" w:rsidRDefault="00C84EDB" w:rsidP="00FB0D8C">
            <w:pPr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40539D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>Example instruction</w:t>
            </w:r>
          </w:p>
        </w:tc>
      </w:tr>
      <w:tr w:rsidR="00C84EDB" w14:paraId="2EE08B29" w14:textId="77777777" w:rsidTr="001346FA">
        <w:trPr>
          <w:trHeight w:val="1063"/>
        </w:trPr>
        <w:tc>
          <w:tcPr>
            <w:tcW w:w="1617" w:type="dxa"/>
          </w:tcPr>
          <w:p w14:paraId="6EC580A1" w14:textId="2A76CB6E" w:rsidR="00C84EDB" w:rsidRDefault="00C84EDB" w:rsidP="001346FA">
            <w:pPr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1</w:t>
            </w:r>
            <w:r w:rsidRPr="00C84EDB">
              <w:rPr>
                <w:rFonts w:ascii="Arial" w:eastAsia="Times New Roman" w:hAnsi="Arial" w:cs="Arial"/>
                <w:szCs w:val="22"/>
                <w:vertAlign w:val="superscript"/>
                <w:lang w:eastAsia="en-GB"/>
              </w:rPr>
              <w:t>st</w:t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 generation</w:t>
            </w:r>
          </w:p>
        </w:tc>
        <w:tc>
          <w:tcPr>
            <w:tcW w:w="2630" w:type="dxa"/>
          </w:tcPr>
          <w:p w14:paraId="29E492D5" w14:textId="1FD99A4C" w:rsidR="00C84EDB" w:rsidRPr="001346FA" w:rsidRDefault="00C84EDB" w:rsidP="001346FA">
            <w:pPr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4536" w:type="dxa"/>
          </w:tcPr>
          <w:p w14:paraId="40E1BB70" w14:textId="5DDA6ECD" w:rsidR="00C84EDB" w:rsidRPr="001346FA" w:rsidRDefault="00C84EDB" w:rsidP="001346FA">
            <w:pPr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  <w:tr w:rsidR="00C84EDB" w14:paraId="2930EC8D" w14:textId="77777777" w:rsidTr="001346FA">
        <w:trPr>
          <w:trHeight w:val="1063"/>
        </w:trPr>
        <w:tc>
          <w:tcPr>
            <w:tcW w:w="1617" w:type="dxa"/>
          </w:tcPr>
          <w:p w14:paraId="774764B4" w14:textId="63C93ED9" w:rsidR="00C84EDB" w:rsidRDefault="00C84EDB" w:rsidP="001346FA">
            <w:pPr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2</w:t>
            </w:r>
            <w:r w:rsidRPr="00C84EDB">
              <w:rPr>
                <w:rFonts w:ascii="Arial" w:eastAsia="Times New Roman" w:hAnsi="Arial" w:cs="Arial"/>
                <w:szCs w:val="22"/>
                <w:vertAlign w:val="superscript"/>
                <w:lang w:eastAsia="en-GB"/>
              </w:rPr>
              <w:t>nd</w:t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 generation</w:t>
            </w:r>
          </w:p>
        </w:tc>
        <w:tc>
          <w:tcPr>
            <w:tcW w:w="2630" w:type="dxa"/>
          </w:tcPr>
          <w:p w14:paraId="08EF522B" w14:textId="77777777" w:rsidR="00C84EDB" w:rsidRDefault="00C84EDB" w:rsidP="001346FA">
            <w:pPr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Assembly language</w:t>
            </w:r>
          </w:p>
        </w:tc>
        <w:tc>
          <w:tcPr>
            <w:tcW w:w="4536" w:type="dxa"/>
          </w:tcPr>
          <w:p w14:paraId="602FEA00" w14:textId="7A0117B1" w:rsidR="00C84EDB" w:rsidRPr="001346FA" w:rsidRDefault="00C84EDB" w:rsidP="001346FA">
            <w:pPr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  <w:tr w:rsidR="00C84EDB" w14:paraId="3E26E583" w14:textId="77777777" w:rsidTr="001346FA">
        <w:trPr>
          <w:trHeight w:val="1063"/>
        </w:trPr>
        <w:tc>
          <w:tcPr>
            <w:tcW w:w="1617" w:type="dxa"/>
          </w:tcPr>
          <w:p w14:paraId="54EF9BF0" w14:textId="0C218474" w:rsidR="00C84EDB" w:rsidRDefault="00C84EDB" w:rsidP="001346FA">
            <w:pPr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3</w:t>
            </w:r>
            <w:r w:rsidRPr="00C84EDB">
              <w:rPr>
                <w:rFonts w:ascii="Arial" w:eastAsia="Times New Roman" w:hAnsi="Arial" w:cs="Arial"/>
                <w:szCs w:val="22"/>
                <w:vertAlign w:val="superscript"/>
                <w:lang w:eastAsia="en-GB"/>
              </w:rPr>
              <w:t>rd</w:t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 generation</w:t>
            </w:r>
          </w:p>
        </w:tc>
        <w:tc>
          <w:tcPr>
            <w:tcW w:w="2630" w:type="dxa"/>
          </w:tcPr>
          <w:p w14:paraId="073E214E" w14:textId="196695E7" w:rsidR="00C84EDB" w:rsidRPr="001346FA" w:rsidRDefault="00C84EDB" w:rsidP="001346FA">
            <w:pPr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4536" w:type="dxa"/>
          </w:tcPr>
          <w:p w14:paraId="75905C03" w14:textId="16F6E973" w:rsidR="00C84EDB" w:rsidRPr="001346FA" w:rsidRDefault="00C84EDB" w:rsidP="001346FA">
            <w:pPr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</w:tbl>
    <w:p w14:paraId="141CF73E" w14:textId="1EB9E6D7" w:rsidR="00063EA5" w:rsidRDefault="00C84EDB" w:rsidP="001346FA">
      <w:pPr>
        <w:pStyle w:val="PGQuestion-toplevel"/>
        <w:spacing w:before="240" w:after="240"/>
      </w:pPr>
      <w:r>
        <w:t>2.</w:t>
      </w:r>
      <w:r>
        <w:tab/>
      </w:r>
      <w:r w:rsidR="00063EA5">
        <w:t>Match each of the following terms with their meaning.</w:t>
      </w:r>
    </w:p>
    <w:tbl>
      <w:tblPr>
        <w:tblStyle w:val="TableGrid"/>
        <w:tblW w:w="0" w:type="auto"/>
        <w:tblInd w:w="426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098"/>
        <w:gridCol w:w="1587"/>
        <w:gridCol w:w="5046"/>
      </w:tblGrid>
      <w:tr w:rsidR="001346FA" w14:paraId="340DF9EF" w14:textId="77777777" w:rsidTr="001346FA">
        <w:tc>
          <w:tcPr>
            <w:tcW w:w="2098" w:type="dxa"/>
            <w:tcBorders>
              <w:right w:val="single" w:sz="4" w:space="0" w:color="auto"/>
            </w:tcBorders>
            <w:shd w:val="clear" w:color="auto" w:fill="2C3039"/>
            <w:vAlign w:val="center"/>
          </w:tcPr>
          <w:p w14:paraId="247C1B6A" w14:textId="6BC49822" w:rsidR="00063EA5" w:rsidRDefault="00063EA5" w:rsidP="001346FA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 w:rsidRPr="00FB0D8C">
              <w:rPr>
                <w:rFonts w:ascii="Arial" w:eastAsia="Times New Roman" w:hAnsi="Arial" w:cs="Arial"/>
                <w:b/>
                <w:bCs/>
                <w:szCs w:val="22"/>
                <w:lang w:eastAsia="en-GB"/>
              </w:rPr>
              <w:t>Term</w:t>
            </w:r>
          </w:p>
        </w:tc>
        <w:tc>
          <w:tcPr>
            <w:tcW w:w="15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8347B76" w14:textId="77777777" w:rsidR="00063EA5" w:rsidRDefault="00063EA5" w:rsidP="001346FA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046" w:type="dxa"/>
            <w:tcBorders>
              <w:left w:val="single" w:sz="4" w:space="0" w:color="auto"/>
            </w:tcBorders>
            <w:shd w:val="clear" w:color="auto" w:fill="2C3039"/>
            <w:vAlign w:val="center"/>
          </w:tcPr>
          <w:p w14:paraId="2071426C" w14:textId="188CBC47" w:rsidR="00063EA5" w:rsidRDefault="00063EA5" w:rsidP="001346FA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 w:rsidRPr="00FB0D8C">
              <w:rPr>
                <w:rFonts w:ascii="Arial" w:eastAsia="Times New Roman" w:hAnsi="Arial" w:cs="Arial"/>
                <w:b/>
                <w:bCs/>
                <w:color w:val="FFFFFF" w:themeColor="background1"/>
                <w:szCs w:val="22"/>
                <w:lang w:eastAsia="en-GB"/>
              </w:rPr>
              <w:t>Meaning</w:t>
            </w:r>
          </w:p>
        </w:tc>
      </w:tr>
      <w:tr w:rsidR="001346FA" w14:paraId="4E3AD331" w14:textId="77777777" w:rsidTr="001346FA">
        <w:tc>
          <w:tcPr>
            <w:tcW w:w="2098" w:type="dxa"/>
            <w:tcBorders>
              <w:right w:val="single" w:sz="4" w:space="0" w:color="auto"/>
            </w:tcBorders>
          </w:tcPr>
          <w:p w14:paraId="173A115B" w14:textId="039B0AF4" w:rsidR="00A42DFA" w:rsidRDefault="00A42DFA" w:rsidP="001346FA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noProof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68D3385C" wp14:editId="6DFFEB0F">
                      <wp:simplePos x="0" y="0"/>
                      <wp:positionH relativeFrom="column">
                        <wp:posOffset>-237958630</wp:posOffset>
                      </wp:positionH>
                      <wp:positionV relativeFrom="paragraph">
                        <wp:posOffset>-415590355</wp:posOffset>
                      </wp:positionV>
                      <wp:extent cx="1876301" cy="783771"/>
                      <wp:effectExtent l="0" t="0" r="29210" b="3556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76301" cy="783771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A8ACEFD" id="Straight Connector 5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8736.9pt,-32723.65pt" to="-18589.15pt,-3266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" strokecolor="#4579b8 [3044]"/>
                  </w:pict>
                </mc:Fallback>
              </mc:AlternateContent>
            </w:r>
            <w:r>
              <w:rPr>
                <w:rFonts w:ascii="Arial" w:eastAsia="Times New Roman" w:hAnsi="Arial" w:cs="Arial"/>
                <w:noProof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EDD65A7" wp14:editId="473EFC58">
                      <wp:simplePos x="0" y="0"/>
                      <wp:positionH relativeFrom="column">
                        <wp:posOffset>-237958630</wp:posOffset>
                      </wp:positionH>
                      <wp:positionV relativeFrom="paragraph">
                        <wp:posOffset>-415590355</wp:posOffset>
                      </wp:positionV>
                      <wp:extent cx="1876301" cy="783771"/>
                      <wp:effectExtent l="0" t="0" r="29210" b="3556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76301" cy="783771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05A7432" id="Straight Connector 12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8736.9pt,-32723.65pt" to="-18589.15pt,-3266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" strokecolor="#4579b8 [3044]"/>
                  </w:pict>
                </mc:Fallback>
              </mc:AlternateContent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>Machine code</w:t>
            </w:r>
          </w:p>
        </w:tc>
        <w:tc>
          <w:tcPr>
            <w:tcW w:w="1587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29B88722" w14:textId="3D76B0BA" w:rsidR="00A42DFA" w:rsidRDefault="00A42DFA" w:rsidP="001346FA">
            <w:pPr>
              <w:tabs>
                <w:tab w:val="left" w:pos="426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noProof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3125A3A8" wp14:editId="0D66B301">
                      <wp:simplePos x="0" y="0"/>
                      <wp:positionH relativeFrom="column">
                        <wp:posOffset>-627842280</wp:posOffset>
                      </wp:positionH>
                      <wp:positionV relativeFrom="paragraph">
                        <wp:posOffset>-676443275</wp:posOffset>
                      </wp:positionV>
                      <wp:extent cx="1876301" cy="1080654"/>
                      <wp:effectExtent l="0" t="0" r="29210" b="24765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76301" cy="1080654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A131F11" id="Straight Connector 8" o:spid="_x0000_s1026" style="position:absolute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49436.4pt,-53263.25pt" to="-49288.65pt,-5317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" strokecolor="#4579b8 [3044]"/>
                  </w:pict>
                </mc:Fallback>
              </mc:AlternateContent>
            </w:r>
          </w:p>
        </w:tc>
        <w:tc>
          <w:tcPr>
            <w:tcW w:w="5046" w:type="dxa"/>
            <w:tcBorders>
              <w:left w:val="single" w:sz="4" w:space="0" w:color="auto"/>
            </w:tcBorders>
          </w:tcPr>
          <w:p w14:paraId="2724EA3C" w14:textId="78427060" w:rsidR="00A42DFA" w:rsidRDefault="00A42DFA" w:rsidP="001346FA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The tool that translates assembly code into machine code.</w:t>
            </w:r>
          </w:p>
        </w:tc>
      </w:tr>
      <w:tr w:rsidR="001346FA" w14:paraId="3FC8380A" w14:textId="77777777" w:rsidTr="001346FA">
        <w:tc>
          <w:tcPr>
            <w:tcW w:w="2098" w:type="dxa"/>
            <w:tcBorders>
              <w:right w:val="single" w:sz="4" w:space="0" w:color="auto"/>
            </w:tcBorders>
          </w:tcPr>
          <w:p w14:paraId="41C4DF02" w14:textId="4A323536" w:rsidR="00A42DFA" w:rsidRDefault="00A42DFA" w:rsidP="001346FA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High-level language</w:t>
            </w:r>
          </w:p>
        </w:tc>
        <w:tc>
          <w:tcPr>
            <w:tcW w:w="1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8AC3242" w14:textId="385656D2" w:rsidR="00A42DFA" w:rsidRDefault="00A42DFA" w:rsidP="001346FA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046" w:type="dxa"/>
            <w:tcBorders>
              <w:left w:val="single" w:sz="4" w:space="0" w:color="auto"/>
            </w:tcBorders>
          </w:tcPr>
          <w:p w14:paraId="4110E259" w14:textId="3C299703" w:rsidR="00A42DFA" w:rsidRDefault="00A42DFA" w:rsidP="001346FA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The binary code that will be executed when a program is run.</w:t>
            </w:r>
          </w:p>
        </w:tc>
      </w:tr>
      <w:tr w:rsidR="001346FA" w14:paraId="0027D933" w14:textId="77777777" w:rsidTr="001346FA">
        <w:tc>
          <w:tcPr>
            <w:tcW w:w="2098" w:type="dxa"/>
            <w:tcBorders>
              <w:right w:val="single" w:sz="4" w:space="0" w:color="auto"/>
            </w:tcBorders>
          </w:tcPr>
          <w:p w14:paraId="7F1AAAF3" w14:textId="55C60B60" w:rsidR="00A42DFA" w:rsidRDefault="00A42DFA" w:rsidP="001346FA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Low-level language</w:t>
            </w:r>
          </w:p>
        </w:tc>
        <w:tc>
          <w:tcPr>
            <w:tcW w:w="1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D1D2BE1" w14:textId="142A6FEA" w:rsidR="00A42DFA" w:rsidRDefault="00A42DFA" w:rsidP="001346FA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046" w:type="dxa"/>
            <w:tcBorders>
              <w:left w:val="single" w:sz="4" w:space="0" w:color="auto"/>
            </w:tcBorders>
          </w:tcPr>
          <w:p w14:paraId="23293D78" w14:textId="07F68F61" w:rsidR="00A42DFA" w:rsidRDefault="00A42DFA" w:rsidP="001346FA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A language that is </w:t>
            </w:r>
            <w:proofErr w:type="gramStart"/>
            <w:r>
              <w:rPr>
                <w:rFonts w:ascii="Arial" w:eastAsia="Times New Roman" w:hAnsi="Arial" w:cs="Arial"/>
                <w:szCs w:val="22"/>
                <w:lang w:eastAsia="en-GB"/>
              </w:rPr>
              <w:t>similar to</w:t>
            </w:r>
            <w:proofErr w:type="gramEnd"/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 English and easier for programmers to read and write. It has more advanced structures such as FOR loops.</w:t>
            </w:r>
          </w:p>
        </w:tc>
      </w:tr>
      <w:tr w:rsidR="001346FA" w14:paraId="5758C5FA" w14:textId="77777777" w:rsidTr="001346FA">
        <w:tc>
          <w:tcPr>
            <w:tcW w:w="2098" w:type="dxa"/>
            <w:tcBorders>
              <w:right w:val="single" w:sz="4" w:space="0" w:color="auto"/>
            </w:tcBorders>
          </w:tcPr>
          <w:p w14:paraId="75FB3427" w14:textId="7C0F715A" w:rsidR="00A42DFA" w:rsidRDefault="00A42DFA" w:rsidP="001346FA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Operand</w:t>
            </w:r>
          </w:p>
        </w:tc>
        <w:tc>
          <w:tcPr>
            <w:tcW w:w="1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0CA585" w14:textId="6EFE2E2E" w:rsidR="00A42DFA" w:rsidRDefault="00A42DFA" w:rsidP="001346FA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046" w:type="dxa"/>
            <w:tcBorders>
              <w:left w:val="single" w:sz="4" w:space="0" w:color="auto"/>
            </w:tcBorders>
          </w:tcPr>
          <w:p w14:paraId="1D36B8B5" w14:textId="6A2A33B1" w:rsidR="00A42DFA" w:rsidRDefault="00A42DFA" w:rsidP="001346FA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The specific operation of an instruction. This will be stored as a binary number, but in assembly it is represented by a mnemonic such as MOV for ‘move’ or JMP for ‘jump’.</w:t>
            </w:r>
          </w:p>
        </w:tc>
      </w:tr>
      <w:tr w:rsidR="001346FA" w14:paraId="231AA2CB" w14:textId="77777777" w:rsidTr="001346FA">
        <w:tc>
          <w:tcPr>
            <w:tcW w:w="2098" w:type="dxa"/>
            <w:tcBorders>
              <w:right w:val="single" w:sz="4" w:space="0" w:color="auto"/>
            </w:tcBorders>
          </w:tcPr>
          <w:p w14:paraId="5D795692" w14:textId="7819375E" w:rsidR="00A42DFA" w:rsidRDefault="00A42DFA" w:rsidP="001346FA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Operator</w:t>
            </w:r>
          </w:p>
        </w:tc>
        <w:tc>
          <w:tcPr>
            <w:tcW w:w="1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2FB03AC" w14:textId="6E8A419E" w:rsidR="00A42DFA" w:rsidRDefault="00A42DFA" w:rsidP="001346FA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046" w:type="dxa"/>
            <w:tcBorders>
              <w:left w:val="single" w:sz="4" w:space="0" w:color="auto"/>
            </w:tcBorders>
          </w:tcPr>
          <w:p w14:paraId="42C88ECA" w14:textId="700DF825" w:rsidR="00A42DFA" w:rsidRDefault="00A42DFA" w:rsidP="001346FA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The values or memory addresses that an opcode will work on.</w:t>
            </w:r>
          </w:p>
        </w:tc>
      </w:tr>
      <w:tr w:rsidR="001346FA" w14:paraId="54F38957" w14:textId="77777777" w:rsidTr="001346FA">
        <w:tc>
          <w:tcPr>
            <w:tcW w:w="2098" w:type="dxa"/>
            <w:tcBorders>
              <w:right w:val="single" w:sz="4" w:space="0" w:color="auto"/>
            </w:tcBorders>
          </w:tcPr>
          <w:p w14:paraId="4046B304" w14:textId="5A561727" w:rsidR="00A42DFA" w:rsidRDefault="00A42DFA" w:rsidP="001346FA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Instruction set</w:t>
            </w:r>
          </w:p>
        </w:tc>
        <w:tc>
          <w:tcPr>
            <w:tcW w:w="1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34E6562" w14:textId="200B7469" w:rsidR="00A42DFA" w:rsidRDefault="00A42DFA" w:rsidP="001346FA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046" w:type="dxa"/>
            <w:tcBorders>
              <w:left w:val="single" w:sz="4" w:space="0" w:color="auto"/>
            </w:tcBorders>
          </w:tcPr>
          <w:p w14:paraId="21946501" w14:textId="62F5A464" w:rsidR="00A42DFA" w:rsidRDefault="00A42DFA" w:rsidP="001346FA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All the possible instructions that are available on a particular CPU.</w:t>
            </w:r>
          </w:p>
        </w:tc>
      </w:tr>
      <w:tr w:rsidR="001346FA" w14:paraId="10B7A911" w14:textId="77777777" w:rsidTr="001346FA">
        <w:tc>
          <w:tcPr>
            <w:tcW w:w="2098" w:type="dxa"/>
            <w:tcBorders>
              <w:right w:val="single" w:sz="4" w:space="0" w:color="auto"/>
            </w:tcBorders>
          </w:tcPr>
          <w:p w14:paraId="62D68D63" w14:textId="33C32C55" w:rsidR="00A42DFA" w:rsidRDefault="00A42DFA" w:rsidP="001346FA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Assembler</w:t>
            </w:r>
          </w:p>
        </w:tc>
        <w:tc>
          <w:tcPr>
            <w:tcW w:w="1587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BFAFBAF" w14:textId="284E4620" w:rsidR="00A42DFA" w:rsidRDefault="00A42DFA" w:rsidP="001346FA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046" w:type="dxa"/>
            <w:tcBorders>
              <w:left w:val="single" w:sz="4" w:space="0" w:color="auto"/>
            </w:tcBorders>
          </w:tcPr>
          <w:p w14:paraId="469657EB" w14:textId="0EBD285D" w:rsidR="00A42DFA" w:rsidRDefault="00A42DFA" w:rsidP="001346FA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A language that </w:t>
            </w:r>
            <w:proofErr w:type="gramStart"/>
            <w:r>
              <w:rPr>
                <w:rFonts w:ascii="Arial" w:eastAsia="Times New Roman" w:hAnsi="Arial" w:cs="Arial"/>
                <w:szCs w:val="22"/>
                <w:lang w:eastAsia="en-GB"/>
              </w:rPr>
              <w:t>is able to</w:t>
            </w:r>
            <w:proofErr w:type="gramEnd"/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 program precisely what the CPU or hardware will do – the language used is known as assembly language</w:t>
            </w:r>
          </w:p>
        </w:tc>
      </w:tr>
    </w:tbl>
    <w:p w14:paraId="72123BAF" w14:textId="4164874D" w:rsidR="00DD1A72" w:rsidRDefault="00DD1A72">
      <w:pPr>
        <w:rPr>
          <w:rFonts w:ascii="Arial" w:eastAsia="Times New Roman" w:hAnsi="Arial" w:cs="Arial"/>
          <w:b/>
          <w:szCs w:val="22"/>
          <w:lang w:eastAsia="en-GB"/>
        </w:rPr>
      </w:pPr>
      <w:r>
        <w:rPr>
          <w:rFonts w:ascii="Arial" w:eastAsia="Times New Roman" w:hAnsi="Arial" w:cs="Arial"/>
          <w:b/>
          <w:szCs w:val="22"/>
          <w:lang w:eastAsia="en-GB"/>
        </w:rPr>
        <w:br w:type="page"/>
      </w:r>
    </w:p>
    <w:p w14:paraId="4088A495" w14:textId="77777777" w:rsidR="00C84EDB" w:rsidRPr="0040539D" w:rsidRDefault="00C84EDB" w:rsidP="00A42DFA">
      <w:pPr>
        <w:pStyle w:val="PGTaskTitle"/>
      </w:pPr>
      <w:r w:rsidRPr="0040539D">
        <w:lastRenderedPageBreak/>
        <w:t>Task 2</w:t>
      </w:r>
    </w:p>
    <w:p w14:paraId="15D0B21E" w14:textId="209E507C" w:rsidR="00C84EDB" w:rsidRDefault="00C84EDB" w:rsidP="00A42DFA">
      <w:pPr>
        <w:pStyle w:val="PGQuestion-toplevel"/>
        <w:spacing w:after="240"/>
      </w:pPr>
      <w:r w:rsidRPr="00DE4AB8">
        <w:t xml:space="preserve">1. </w:t>
      </w:r>
      <w:r w:rsidRPr="00DE4AB8">
        <w:tab/>
      </w:r>
      <w:r>
        <w:t xml:space="preserve">A programmer is attempting to run a simple program. After writing the code </w:t>
      </w:r>
      <w:r w:rsidR="006E7EA8">
        <w:t>they</w:t>
      </w:r>
      <w:r>
        <w:t xml:space="preserve"> press the “Run” button to run the program. The following screen is immediately displayed:</w:t>
      </w:r>
    </w:p>
    <w:p w14:paraId="024DDE07" w14:textId="77777777" w:rsidR="00C84EDB" w:rsidRDefault="00C84EDB" w:rsidP="00C84EDB">
      <w:pPr>
        <w:spacing w:after="240"/>
        <w:ind w:left="426" w:hanging="426"/>
        <w:jc w:val="center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noProof/>
          <w:szCs w:val="22"/>
          <w:lang w:eastAsia="en-GB"/>
        </w:rPr>
        <w:drawing>
          <wp:inline distT="0" distB="0" distL="0" distR="0" wp14:anchorId="4170328A" wp14:editId="084FB067">
            <wp:extent cx="3838354" cy="1804281"/>
            <wp:effectExtent l="0" t="0" r="0" b="571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467" cy="180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B8331" w14:textId="77777777" w:rsidR="00A42DFA" w:rsidRDefault="006E7EA8" w:rsidP="00A42DFA">
      <w:pPr>
        <w:pStyle w:val="PGQuestion-2ndlevel"/>
      </w:pPr>
      <w:r>
        <w:t>Decide whether the program has been compiled or interpreted, then explain your decision.</w:t>
      </w:r>
    </w:p>
    <w:p w14:paraId="42B1DEF4" w14:textId="1F740110" w:rsidR="006E7EA8" w:rsidRDefault="006E7EA8" w:rsidP="001346FA">
      <w:pPr>
        <w:pStyle w:val="PGAnswerLines"/>
      </w:pPr>
    </w:p>
    <w:p w14:paraId="40598E7E" w14:textId="46BC3CC8" w:rsidR="001346FA" w:rsidRDefault="001346FA" w:rsidP="001346FA">
      <w:pPr>
        <w:pStyle w:val="PGAnswerLines"/>
      </w:pPr>
    </w:p>
    <w:p w14:paraId="3E74A9A9" w14:textId="1C9D8C8B" w:rsidR="001346FA" w:rsidRDefault="001346FA" w:rsidP="001346FA">
      <w:pPr>
        <w:pStyle w:val="PGAnswerLines"/>
      </w:pPr>
    </w:p>
    <w:p w14:paraId="6325634C" w14:textId="2C5F3A4B" w:rsidR="001346FA" w:rsidRDefault="001346FA" w:rsidP="001346FA">
      <w:pPr>
        <w:pStyle w:val="PGAnswerLines"/>
      </w:pPr>
    </w:p>
    <w:p w14:paraId="5C4C275C" w14:textId="708EE5A3" w:rsidR="001346FA" w:rsidRDefault="001346FA" w:rsidP="001346FA">
      <w:pPr>
        <w:pStyle w:val="PGAnswerLines"/>
      </w:pPr>
    </w:p>
    <w:p w14:paraId="350C89AA" w14:textId="3D0A0484" w:rsidR="001346FA" w:rsidRDefault="001346FA" w:rsidP="001346FA">
      <w:pPr>
        <w:pStyle w:val="PGAnswerLines"/>
      </w:pPr>
    </w:p>
    <w:p w14:paraId="445C19EA" w14:textId="77777777" w:rsidR="001346FA" w:rsidRDefault="001346FA" w:rsidP="001346FA">
      <w:pPr>
        <w:pStyle w:val="PGAnswerLines"/>
      </w:pPr>
    </w:p>
    <w:p w14:paraId="68CE483F" w14:textId="77777777" w:rsidR="001346FA" w:rsidRDefault="001346FA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218C84F0" w14:textId="1C5AF74F" w:rsidR="00C84EDB" w:rsidRDefault="00C84EDB" w:rsidP="00A42DFA">
      <w:pPr>
        <w:pStyle w:val="PGQuestion-toplevel"/>
        <w:spacing w:after="240"/>
      </w:pPr>
      <w:r>
        <w:lastRenderedPageBreak/>
        <w:t>2.</w:t>
      </w:r>
      <w:r>
        <w:tab/>
        <w:t>In the programming language Python, you can program in either of two different modes</w:t>
      </w:r>
      <w:r w:rsidR="001B368E">
        <w:t>. One mode allows programs to be developed and run; the interactive mode allows the program to be entered using a text interface.</w:t>
      </w:r>
    </w:p>
    <w:p w14:paraId="26D49CDE" w14:textId="339ABAB3" w:rsidR="00C84EDB" w:rsidRDefault="001B368E" w:rsidP="00C84EDB">
      <w:pPr>
        <w:spacing w:after="240"/>
        <w:ind w:left="426" w:hanging="426"/>
        <w:jc w:val="center"/>
        <w:rPr>
          <w:rFonts w:ascii="Arial" w:eastAsia="Times New Roman" w:hAnsi="Arial" w:cs="Arial"/>
          <w:szCs w:val="22"/>
          <w:lang w:eastAsia="en-GB"/>
        </w:rPr>
      </w:pPr>
      <w:r w:rsidRPr="001B368E">
        <w:rPr>
          <w:rFonts w:ascii="Arial" w:eastAsia="Times New Roman" w:hAnsi="Arial" w:cs="Arial"/>
          <w:noProof/>
          <w:szCs w:val="22"/>
          <w:lang w:eastAsia="en-GB"/>
        </w:rPr>
        <w:drawing>
          <wp:inline distT="0" distB="0" distL="0" distR="0" wp14:anchorId="51F944B6" wp14:editId="74DD92B8">
            <wp:extent cx="5939790" cy="1686560"/>
            <wp:effectExtent l="0" t="0" r="3810" b="889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68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2B489" w14:textId="29F98EF5" w:rsidR="00C84EDB" w:rsidRDefault="00A42DFA" w:rsidP="00A42DFA">
      <w:pPr>
        <w:pStyle w:val="PGQuestion-toplevel"/>
      </w:pPr>
      <w:r>
        <w:tab/>
      </w:r>
      <w:r w:rsidR="00C84EDB">
        <w:t>Are the statements in this program compiled or interpreted? Describe what is happening in the above screenshot.</w:t>
      </w:r>
    </w:p>
    <w:p w14:paraId="32726191" w14:textId="6915C2D4" w:rsidR="001346FA" w:rsidRDefault="001346FA" w:rsidP="001346FA">
      <w:pPr>
        <w:pStyle w:val="PGAnswerLines"/>
      </w:pPr>
    </w:p>
    <w:p w14:paraId="02E01FFA" w14:textId="6B376EF1" w:rsidR="001346FA" w:rsidRDefault="001346FA" w:rsidP="001346FA">
      <w:pPr>
        <w:pStyle w:val="PGAnswerLines"/>
      </w:pPr>
    </w:p>
    <w:p w14:paraId="48A80B70" w14:textId="71CBAA37" w:rsidR="001346FA" w:rsidRDefault="001346FA" w:rsidP="001346FA">
      <w:pPr>
        <w:pStyle w:val="PGAnswerLines"/>
      </w:pPr>
    </w:p>
    <w:p w14:paraId="2D4DFAB7" w14:textId="23980657" w:rsidR="001346FA" w:rsidRDefault="001346FA" w:rsidP="001346FA">
      <w:pPr>
        <w:pStyle w:val="PGAnswerLines"/>
      </w:pPr>
    </w:p>
    <w:p w14:paraId="1A37F280" w14:textId="6F5EE97F" w:rsidR="001346FA" w:rsidRDefault="001346FA" w:rsidP="001346FA">
      <w:pPr>
        <w:pStyle w:val="PGAnswerLines"/>
      </w:pPr>
    </w:p>
    <w:p w14:paraId="2730948A" w14:textId="77777777" w:rsidR="001346FA" w:rsidRPr="00B91CD9" w:rsidRDefault="001346FA" w:rsidP="001346FA">
      <w:pPr>
        <w:pStyle w:val="PGAnswerLines"/>
      </w:pPr>
    </w:p>
    <w:p w14:paraId="5AEC0CA1" w14:textId="4DC3DA93" w:rsidR="00C84EDB" w:rsidRDefault="00C84EDB" w:rsidP="00A42DFA">
      <w:pPr>
        <w:pStyle w:val="PGQuestion-toplevel"/>
      </w:pPr>
      <w:r>
        <w:t>3.</w:t>
      </w:r>
      <w:r>
        <w:tab/>
      </w:r>
      <w:r w:rsidR="00294384">
        <w:t>Most programs are made by creating the program code in a text editor and saving it. The program will then either be compiled before it is executed, or it will be interpreted.</w:t>
      </w:r>
      <w:r>
        <w:t xml:space="preserve"> </w:t>
      </w:r>
    </w:p>
    <w:p w14:paraId="6DA50FB8" w14:textId="7529DD60" w:rsidR="00294384" w:rsidRDefault="00294384" w:rsidP="00A42DFA">
      <w:pPr>
        <w:pStyle w:val="PGQuestion-toplevel"/>
      </w:pPr>
      <w:r>
        <w:tab/>
        <w:t>Look at the following section of code:</w:t>
      </w:r>
    </w:p>
    <w:p w14:paraId="4A275631" w14:textId="77777777" w:rsidR="00294384" w:rsidRPr="00294384" w:rsidRDefault="00294384" w:rsidP="004931A2">
      <w:pPr>
        <w:tabs>
          <w:tab w:val="left" w:pos="1276"/>
        </w:tabs>
        <w:ind w:left="709" w:firstLine="1"/>
        <w:rPr>
          <w:rFonts w:ascii="Consolas" w:eastAsia="Times New Roman" w:hAnsi="Consolas" w:cs="Arial"/>
          <w:szCs w:val="22"/>
          <w:lang w:eastAsia="en-GB"/>
        </w:rPr>
      </w:pPr>
      <w:r w:rsidRPr="00294384">
        <w:rPr>
          <w:rFonts w:ascii="Consolas" w:eastAsia="Times New Roman" w:hAnsi="Consolas" w:cs="Arial"/>
          <w:szCs w:val="22"/>
          <w:lang w:eastAsia="en-GB"/>
        </w:rPr>
        <w:t>total = 0</w:t>
      </w:r>
    </w:p>
    <w:p w14:paraId="62227974" w14:textId="426D4039" w:rsidR="00294384" w:rsidRPr="00294384" w:rsidRDefault="00294384" w:rsidP="004931A2">
      <w:pPr>
        <w:tabs>
          <w:tab w:val="left" w:pos="1276"/>
        </w:tabs>
        <w:ind w:left="709" w:firstLine="1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f</w:t>
      </w:r>
      <w:r w:rsidRPr="00294384">
        <w:rPr>
          <w:rFonts w:ascii="Consolas" w:eastAsia="Times New Roman" w:hAnsi="Consolas" w:cs="Arial"/>
          <w:szCs w:val="22"/>
          <w:lang w:eastAsia="en-GB"/>
        </w:rPr>
        <w:t xml:space="preserve">or </w:t>
      </w:r>
      <w:proofErr w:type="spellStart"/>
      <w:r w:rsidRPr="00294384">
        <w:rPr>
          <w:rFonts w:ascii="Consolas" w:eastAsia="Times New Roman" w:hAnsi="Consolas" w:cs="Arial"/>
          <w:szCs w:val="22"/>
          <w:lang w:eastAsia="en-GB"/>
        </w:rPr>
        <w:t>i</w:t>
      </w:r>
      <w:proofErr w:type="spellEnd"/>
      <w:r w:rsidRPr="00294384">
        <w:rPr>
          <w:rFonts w:ascii="Consolas" w:eastAsia="Times New Roman" w:hAnsi="Consolas" w:cs="Arial"/>
          <w:szCs w:val="22"/>
          <w:lang w:eastAsia="en-GB"/>
        </w:rPr>
        <w:t xml:space="preserve"> = 1 to 100</w:t>
      </w:r>
    </w:p>
    <w:p w14:paraId="5F9A474F" w14:textId="6D14784A" w:rsidR="00294384" w:rsidRPr="00294384" w:rsidRDefault="004931A2" w:rsidP="004931A2">
      <w:pPr>
        <w:tabs>
          <w:tab w:val="left" w:pos="1276"/>
        </w:tabs>
        <w:ind w:left="709" w:firstLine="1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ab/>
      </w:r>
      <w:r w:rsidR="00294384" w:rsidRPr="00294384">
        <w:rPr>
          <w:rFonts w:ascii="Consolas" w:eastAsia="Times New Roman" w:hAnsi="Consolas" w:cs="Arial"/>
          <w:szCs w:val="22"/>
          <w:lang w:eastAsia="en-GB"/>
        </w:rPr>
        <w:t xml:space="preserve">total = total + </w:t>
      </w:r>
      <w:proofErr w:type="spellStart"/>
      <w:r w:rsidR="00294384" w:rsidRPr="00294384">
        <w:rPr>
          <w:rFonts w:ascii="Consolas" w:eastAsia="Times New Roman" w:hAnsi="Consolas" w:cs="Arial"/>
          <w:szCs w:val="22"/>
          <w:lang w:eastAsia="en-GB"/>
        </w:rPr>
        <w:t>i</w:t>
      </w:r>
      <w:proofErr w:type="spellEnd"/>
    </w:p>
    <w:p w14:paraId="621E942C" w14:textId="7445A225" w:rsidR="00294384" w:rsidRDefault="00294384" w:rsidP="004931A2">
      <w:pPr>
        <w:tabs>
          <w:tab w:val="left" w:pos="1276"/>
        </w:tabs>
        <w:spacing w:after="240"/>
        <w:ind w:left="709" w:firstLine="1"/>
        <w:rPr>
          <w:rFonts w:ascii="Arial" w:eastAsia="Times New Roman" w:hAnsi="Arial" w:cs="Arial"/>
          <w:szCs w:val="22"/>
          <w:lang w:eastAsia="en-GB"/>
        </w:rPr>
      </w:pPr>
      <w:r w:rsidRPr="00294384">
        <w:rPr>
          <w:rFonts w:ascii="Consolas" w:eastAsia="Times New Roman" w:hAnsi="Consolas" w:cs="Arial"/>
          <w:szCs w:val="22"/>
          <w:lang w:eastAsia="en-GB"/>
        </w:rPr>
        <w:t>print(</w:t>
      </w:r>
      <w:r>
        <w:rPr>
          <w:rFonts w:ascii="Consolas" w:eastAsia="Times New Roman" w:hAnsi="Consolas" w:cs="Arial"/>
          <w:szCs w:val="22"/>
          <w:lang w:eastAsia="en-GB"/>
        </w:rPr>
        <w:t>"</w:t>
      </w:r>
      <w:r w:rsidRPr="00294384">
        <w:rPr>
          <w:rFonts w:ascii="Consolas" w:eastAsia="Times New Roman" w:hAnsi="Consolas" w:cs="Arial"/>
          <w:szCs w:val="22"/>
          <w:lang w:eastAsia="en-GB"/>
        </w:rPr>
        <w:t xml:space="preserve">Total = </w:t>
      </w:r>
      <w:r>
        <w:rPr>
          <w:rFonts w:ascii="Consolas" w:eastAsia="Times New Roman" w:hAnsi="Consolas" w:cs="Arial"/>
          <w:szCs w:val="22"/>
          <w:lang w:eastAsia="en-GB"/>
        </w:rPr>
        <w:t>"</w:t>
      </w:r>
      <w:r w:rsidRPr="00294384">
        <w:rPr>
          <w:rFonts w:ascii="Consolas" w:eastAsia="Times New Roman" w:hAnsi="Consolas" w:cs="Arial"/>
          <w:szCs w:val="22"/>
          <w:lang w:eastAsia="en-GB"/>
        </w:rPr>
        <w:t>, total)</w:t>
      </w:r>
    </w:p>
    <w:p w14:paraId="2CAD6AA2" w14:textId="4C62C014" w:rsidR="00C84EDB" w:rsidRDefault="00C84EDB" w:rsidP="00A42DFA">
      <w:pPr>
        <w:pStyle w:val="PGQuestion-toplevel"/>
      </w:pPr>
      <w:r>
        <w:tab/>
        <w:t xml:space="preserve">How many lines of code would be translated </w:t>
      </w:r>
      <w:proofErr w:type="gramStart"/>
      <w:r>
        <w:t>using</w:t>
      </w:r>
      <w:r w:rsidR="00610949">
        <w:t xml:space="preserve"> -</w:t>
      </w:r>
      <w:proofErr w:type="gramEnd"/>
    </w:p>
    <w:p w14:paraId="5116567C" w14:textId="77777777" w:rsidR="00A42DFA" w:rsidRDefault="00C84EDB" w:rsidP="00A42DFA">
      <w:pPr>
        <w:pStyle w:val="PGQuestion-2ndlevel"/>
      </w:pPr>
      <w:r>
        <w:t>(a)</w:t>
      </w:r>
      <w:r>
        <w:tab/>
        <w:t xml:space="preserve">an interpreter? </w:t>
      </w:r>
    </w:p>
    <w:p w14:paraId="13E0A325" w14:textId="30A4B063" w:rsidR="00C84EDB" w:rsidRDefault="00C84EDB" w:rsidP="001346FA">
      <w:pPr>
        <w:pStyle w:val="PGAnswerLines"/>
        <w:ind w:left="425"/>
      </w:pPr>
    </w:p>
    <w:p w14:paraId="390F9C82" w14:textId="26F3F933" w:rsidR="001346FA" w:rsidRDefault="001346FA" w:rsidP="001346FA">
      <w:pPr>
        <w:pStyle w:val="PGAnswerLines"/>
        <w:ind w:left="425"/>
      </w:pPr>
    </w:p>
    <w:p w14:paraId="78ABE86C" w14:textId="77777777" w:rsidR="001346FA" w:rsidRDefault="001346FA" w:rsidP="001346FA">
      <w:pPr>
        <w:pStyle w:val="PGAnswerLines"/>
        <w:ind w:left="425"/>
      </w:pPr>
    </w:p>
    <w:p w14:paraId="2E373834" w14:textId="45579456" w:rsidR="00A42DFA" w:rsidRDefault="00C84EDB" w:rsidP="00A42DFA">
      <w:pPr>
        <w:pStyle w:val="PGQuestion-2ndlevel"/>
      </w:pPr>
      <w:r>
        <w:t>(b)</w:t>
      </w:r>
      <w:r>
        <w:tab/>
        <w:t>a compiler?</w:t>
      </w:r>
    </w:p>
    <w:p w14:paraId="6503EF98" w14:textId="53A6E627" w:rsidR="00FB6B78" w:rsidRDefault="00FB6B78" w:rsidP="001346FA">
      <w:pPr>
        <w:pStyle w:val="PGAnswerLines"/>
        <w:ind w:left="425"/>
      </w:pPr>
    </w:p>
    <w:p w14:paraId="44D83E95" w14:textId="77777777" w:rsidR="001346FA" w:rsidRDefault="001346FA" w:rsidP="001346FA">
      <w:pPr>
        <w:pStyle w:val="PGAnswerLines"/>
        <w:ind w:left="425"/>
      </w:pPr>
    </w:p>
    <w:p w14:paraId="249EAEE9" w14:textId="77777777" w:rsidR="001346FA" w:rsidRPr="00BA01ED" w:rsidRDefault="001346FA" w:rsidP="001346FA">
      <w:pPr>
        <w:pStyle w:val="PGAnswerLines"/>
        <w:ind w:left="425"/>
      </w:pPr>
    </w:p>
    <w:sectPr w:rsidR="001346FA" w:rsidRPr="00BA01ED" w:rsidSect="00CB5037">
      <w:headerReference w:type="default" r:id="rId12"/>
      <w:footerReference w:type="default" r:id="rId13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ABB9C" w14:textId="77777777" w:rsidR="00F4462F" w:rsidRDefault="00F4462F" w:rsidP="001330B2">
      <w:r>
        <w:separator/>
      </w:r>
    </w:p>
  </w:endnote>
  <w:endnote w:type="continuationSeparator" w:id="0">
    <w:p w14:paraId="048D9471" w14:textId="77777777" w:rsidR="00F4462F" w:rsidRDefault="00F4462F" w:rsidP="001330B2">
      <w:r>
        <w:continuationSeparator/>
      </w:r>
    </w:p>
  </w:endnote>
  <w:endnote w:type="continuationNotice" w:id="1">
    <w:p w14:paraId="5C812CEA" w14:textId="77777777" w:rsidR="00B357EE" w:rsidRDefault="00B357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1A0201DA" w14:textId="54851CDB" w:rsidR="00943F29" w:rsidRPr="008A3AB5" w:rsidRDefault="00943F29" w:rsidP="008A3AB5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9D75D4">
          <w:rPr>
            <w:rFonts w:ascii="Arial" w:hAnsi="Arial" w:cs="Arial"/>
            <w:noProof/>
          </w:rPr>
          <w:t>2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58FDB" w14:textId="77777777" w:rsidR="00F4462F" w:rsidRDefault="00F4462F" w:rsidP="001330B2">
      <w:r>
        <w:separator/>
      </w:r>
    </w:p>
  </w:footnote>
  <w:footnote w:type="continuationSeparator" w:id="0">
    <w:p w14:paraId="34D81E62" w14:textId="77777777" w:rsidR="00F4462F" w:rsidRDefault="00F4462F" w:rsidP="001330B2">
      <w:r>
        <w:continuationSeparator/>
      </w:r>
    </w:p>
  </w:footnote>
  <w:footnote w:type="continuationNotice" w:id="1">
    <w:p w14:paraId="48323E6F" w14:textId="77777777" w:rsidR="00B357EE" w:rsidRDefault="00B357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5D3C1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2EFFC6C1" wp14:editId="2578B41B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07B70CE" wp14:editId="5507EDCF">
              <wp:simplePos x="0" y="0"/>
              <wp:positionH relativeFrom="column">
                <wp:posOffset>-91186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chemeClr val="tx2">
                          <a:alpha val="94902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072D8C1" w14:textId="5520EAC6" w:rsidR="00613BA5" w:rsidRPr="00FD297C" w:rsidRDefault="009648A1" w:rsidP="008A3AB5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 w:rsidRPr="00FD297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Worksheet </w:t>
                          </w:r>
                          <w:r w:rsidR="00FA5EE1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4</w:t>
                          </w:r>
                          <w:r w:rsidRPr="00FD297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C84EDB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Languages and translators</w:t>
                          </w:r>
                          <w:r w:rsidR="00780DC8" w:rsidRPr="00FD297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</w:r>
                          <w:r w:rsidR="00FD297C" w:rsidRPr="00FD297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C84EDB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6 Software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07B70CE" id="Rectangle 11" o:spid="_x0000_s1026" style="position:absolute;margin-left:-71.8pt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" fillcolor="#1f497d [3215]" stroked="f">
              <v:fill opacity="62194f"/>
              <v:textbox inset=",,,2mm">
                <w:txbxContent>
                  <w:p w14:paraId="2072D8C1" w14:textId="5520EAC6" w:rsidR="00613BA5" w:rsidRPr="00FD297C" w:rsidRDefault="009648A1" w:rsidP="008A3AB5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 w:rsidRPr="00FD297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Worksheet </w:t>
                    </w:r>
                    <w:r w:rsidR="00FA5EE1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4</w:t>
                    </w:r>
                    <w:r w:rsidRPr="00FD297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C84EDB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Languages and translators</w:t>
                    </w:r>
                    <w:r w:rsidR="00780DC8" w:rsidRPr="00FD297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br/>
                    </w:r>
                    <w:r w:rsidR="00FD297C" w:rsidRPr="00FD297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C84EDB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6 Software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EE5762"/>
    <w:multiLevelType w:val="hybridMultilevel"/>
    <w:tmpl w:val="8FC61CE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0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470723E7"/>
    <w:multiLevelType w:val="hybridMultilevel"/>
    <w:tmpl w:val="1BE0D7C4"/>
    <w:lvl w:ilvl="0" w:tplc="4F803B76">
      <w:start w:val="1"/>
      <w:numFmt w:val="lowerLetter"/>
      <w:lvlText w:val="(%1)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4F886546"/>
    <w:multiLevelType w:val="hybridMultilevel"/>
    <w:tmpl w:val="F9DC33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7" w15:restartNumberingAfterBreak="0">
    <w:nsid w:val="56750A23"/>
    <w:multiLevelType w:val="hybridMultilevel"/>
    <w:tmpl w:val="B3F6755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1" w15:restartNumberingAfterBreak="0">
    <w:nsid w:val="6BAE3DBA"/>
    <w:multiLevelType w:val="hybridMultilevel"/>
    <w:tmpl w:val="648851E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3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4" w15:restartNumberingAfterBreak="0">
    <w:nsid w:val="7CA05384"/>
    <w:multiLevelType w:val="hybridMultilevel"/>
    <w:tmpl w:val="806045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5"/>
  </w:num>
  <w:num w:numId="3">
    <w:abstractNumId w:val="7"/>
  </w:num>
  <w:num w:numId="4">
    <w:abstractNumId w:val="0"/>
  </w:num>
  <w:num w:numId="5">
    <w:abstractNumId w:val="3"/>
  </w:num>
  <w:num w:numId="6">
    <w:abstractNumId w:val="10"/>
  </w:num>
  <w:num w:numId="7">
    <w:abstractNumId w:val="24"/>
  </w:num>
  <w:num w:numId="8">
    <w:abstractNumId w:val="18"/>
  </w:num>
  <w:num w:numId="9">
    <w:abstractNumId w:val="6"/>
  </w:num>
  <w:num w:numId="10">
    <w:abstractNumId w:val="21"/>
  </w:num>
  <w:num w:numId="11">
    <w:abstractNumId w:val="17"/>
  </w:num>
  <w:num w:numId="12">
    <w:abstractNumId w:val="13"/>
  </w:num>
  <w:num w:numId="13">
    <w:abstractNumId w:val="15"/>
  </w:num>
  <w:num w:numId="14">
    <w:abstractNumId w:val="2"/>
  </w:num>
  <w:num w:numId="15">
    <w:abstractNumId w:val="20"/>
  </w:num>
  <w:num w:numId="16">
    <w:abstractNumId w:val="9"/>
  </w:num>
  <w:num w:numId="17">
    <w:abstractNumId w:val="1"/>
  </w:num>
  <w:num w:numId="18">
    <w:abstractNumId w:val="22"/>
  </w:num>
  <w:num w:numId="19">
    <w:abstractNumId w:val="12"/>
  </w:num>
  <w:num w:numId="20">
    <w:abstractNumId w:val="14"/>
  </w:num>
  <w:num w:numId="21">
    <w:abstractNumId w:val="23"/>
  </w:num>
  <w:num w:numId="22">
    <w:abstractNumId w:val="8"/>
  </w:num>
  <w:num w:numId="23">
    <w:abstractNumId w:val="11"/>
  </w:num>
  <w:num w:numId="24">
    <w:abstractNumId w:val="4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NjQ1MDWyMDc3sLRU0lEKTi0uzszPAykwrAUARCi0e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1377"/>
    <w:rsid w:val="00036C77"/>
    <w:rsid w:val="0004115B"/>
    <w:rsid w:val="000418F9"/>
    <w:rsid w:val="00044993"/>
    <w:rsid w:val="000568E0"/>
    <w:rsid w:val="00063EA5"/>
    <w:rsid w:val="000649AD"/>
    <w:rsid w:val="00076A32"/>
    <w:rsid w:val="000779E2"/>
    <w:rsid w:val="00086C0A"/>
    <w:rsid w:val="00092471"/>
    <w:rsid w:val="00097EC3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0771"/>
    <w:rsid w:val="000E3060"/>
    <w:rsid w:val="000E3AE8"/>
    <w:rsid w:val="000E52FF"/>
    <w:rsid w:val="000E5672"/>
    <w:rsid w:val="000F2BF6"/>
    <w:rsid w:val="000F4F18"/>
    <w:rsid w:val="000F5343"/>
    <w:rsid w:val="000F54D8"/>
    <w:rsid w:val="000F66F3"/>
    <w:rsid w:val="000F7DF7"/>
    <w:rsid w:val="00102CD3"/>
    <w:rsid w:val="00104372"/>
    <w:rsid w:val="00111B4B"/>
    <w:rsid w:val="00114A83"/>
    <w:rsid w:val="00127454"/>
    <w:rsid w:val="00131B05"/>
    <w:rsid w:val="001330B2"/>
    <w:rsid w:val="001346FA"/>
    <w:rsid w:val="00134B82"/>
    <w:rsid w:val="00135A69"/>
    <w:rsid w:val="001360D1"/>
    <w:rsid w:val="001535BE"/>
    <w:rsid w:val="00157E10"/>
    <w:rsid w:val="00162674"/>
    <w:rsid w:val="00164EF8"/>
    <w:rsid w:val="00165D0F"/>
    <w:rsid w:val="00173E2B"/>
    <w:rsid w:val="00175144"/>
    <w:rsid w:val="001768C1"/>
    <w:rsid w:val="001854A7"/>
    <w:rsid w:val="001856E3"/>
    <w:rsid w:val="00191FD6"/>
    <w:rsid w:val="00192CDF"/>
    <w:rsid w:val="001A0F16"/>
    <w:rsid w:val="001A135C"/>
    <w:rsid w:val="001A53F7"/>
    <w:rsid w:val="001B2B28"/>
    <w:rsid w:val="001B368E"/>
    <w:rsid w:val="001C0CF0"/>
    <w:rsid w:val="001C5543"/>
    <w:rsid w:val="001C5B17"/>
    <w:rsid w:val="001C5DC8"/>
    <w:rsid w:val="001C64DB"/>
    <w:rsid w:val="001D1B99"/>
    <w:rsid w:val="001D2241"/>
    <w:rsid w:val="001D4728"/>
    <w:rsid w:val="001E401D"/>
    <w:rsid w:val="001E667A"/>
    <w:rsid w:val="001F1F64"/>
    <w:rsid w:val="001F3CFF"/>
    <w:rsid w:val="00203B68"/>
    <w:rsid w:val="002222D6"/>
    <w:rsid w:val="00222526"/>
    <w:rsid w:val="002244F6"/>
    <w:rsid w:val="00224C0C"/>
    <w:rsid w:val="0023565E"/>
    <w:rsid w:val="002379EF"/>
    <w:rsid w:val="002400CF"/>
    <w:rsid w:val="00243162"/>
    <w:rsid w:val="00243A67"/>
    <w:rsid w:val="0024510B"/>
    <w:rsid w:val="0025167C"/>
    <w:rsid w:val="002518F3"/>
    <w:rsid w:val="00256976"/>
    <w:rsid w:val="00272A41"/>
    <w:rsid w:val="002739D8"/>
    <w:rsid w:val="00273C62"/>
    <w:rsid w:val="00294384"/>
    <w:rsid w:val="00295BB5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3266"/>
    <w:rsid w:val="002D5295"/>
    <w:rsid w:val="002D5DD1"/>
    <w:rsid w:val="002F1AEB"/>
    <w:rsid w:val="002F1FA2"/>
    <w:rsid w:val="003021BD"/>
    <w:rsid w:val="003032A1"/>
    <w:rsid w:val="00304463"/>
    <w:rsid w:val="00320756"/>
    <w:rsid w:val="00325921"/>
    <w:rsid w:val="00327901"/>
    <w:rsid w:val="00333392"/>
    <w:rsid w:val="0033716F"/>
    <w:rsid w:val="00337D49"/>
    <w:rsid w:val="00340D06"/>
    <w:rsid w:val="00346E3E"/>
    <w:rsid w:val="00351574"/>
    <w:rsid w:val="00357B36"/>
    <w:rsid w:val="00375594"/>
    <w:rsid w:val="00375EE7"/>
    <w:rsid w:val="003823BB"/>
    <w:rsid w:val="00384152"/>
    <w:rsid w:val="00386BCE"/>
    <w:rsid w:val="003936A2"/>
    <w:rsid w:val="00393A24"/>
    <w:rsid w:val="003953C5"/>
    <w:rsid w:val="003A71AA"/>
    <w:rsid w:val="003B0583"/>
    <w:rsid w:val="003B20E2"/>
    <w:rsid w:val="003C1262"/>
    <w:rsid w:val="003C164F"/>
    <w:rsid w:val="003C2B8C"/>
    <w:rsid w:val="003C3D90"/>
    <w:rsid w:val="003D3888"/>
    <w:rsid w:val="003E5D3C"/>
    <w:rsid w:val="003F3345"/>
    <w:rsid w:val="003F4508"/>
    <w:rsid w:val="003F6D6E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01AC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922A4"/>
    <w:rsid w:val="004931A2"/>
    <w:rsid w:val="004A3500"/>
    <w:rsid w:val="004A78E7"/>
    <w:rsid w:val="004A7B05"/>
    <w:rsid w:val="004A7FE9"/>
    <w:rsid w:val="004C0A2C"/>
    <w:rsid w:val="004C2DF0"/>
    <w:rsid w:val="004C41D4"/>
    <w:rsid w:val="004C7D83"/>
    <w:rsid w:val="004D49A6"/>
    <w:rsid w:val="004D4E95"/>
    <w:rsid w:val="004E572D"/>
    <w:rsid w:val="004E64C9"/>
    <w:rsid w:val="004F514E"/>
    <w:rsid w:val="004F6437"/>
    <w:rsid w:val="004F741F"/>
    <w:rsid w:val="00502639"/>
    <w:rsid w:val="00514F95"/>
    <w:rsid w:val="00527CBB"/>
    <w:rsid w:val="00531DB0"/>
    <w:rsid w:val="00533C93"/>
    <w:rsid w:val="005402A0"/>
    <w:rsid w:val="005447C7"/>
    <w:rsid w:val="00544A33"/>
    <w:rsid w:val="00556231"/>
    <w:rsid w:val="005755AD"/>
    <w:rsid w:val="00582A4B"/>
    <w:rsid w:val="00597130"/>
    <w:rsid w:val="00597D44"/>
    <w:rsid w:val="005B098A"/>
    <w:rsid w:val="005B286C"/>
    <w:rsid w:val="005B73DD"/>
    <w:rsid w:val="005C42EE"/>
    <w:rsid w:val="005C5BC5"/>
    <w:rsid w:val="005D48D3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0392D"/>
    <w:rsid w:val="006105B5"/>
    <w:rsid w:val="00610949"/>
    <w:rsid w:val="00611494"/>
    <w:rsid w:val="00613B90"/>
    <w:rsid w:val="00613BA5"/>
    <w:rsid w:val="00614DB9"/>
    <w:rsid w:val="006158FD"/>
    <w:rsid w:val="006243E7"/>
    <w:rsid w:val="00630FBE"/>
    <w:rsid w:val="00632AA3"/>
    <w:rsid w:val="006352D6"/>
    <w:rsid w:val="00636F20"/>
    <w:rsid w:val="0063793F"/>
    <w:rsid w:val="00641928"/>
    <w:rsid w:val="00641EBD"/>
    <w:rsid w:val="006526D7"/>
    <w:rsid w:val="006713BE"/>
    <w:rsid w:val="00671739"/>
    <w:rsid w:val="00672AD3"/>
    <w:rsid w:val="00685AA7"/>
    <w:rsid w:val="0069096D"/>
    <w:rsid w:val="00692715"/>
    <w:rsid w:val="006958B7"/>
    <w:rsid w:val="00695C4C"/>
    <w:rsid w:val="006A2D13"/>
    <w:rsid w:val="006A3F4B"/>
    <w:rsid w:val="006B449A"/>
    <w:rsid w:val="006C4DAE"/>
    <w:rsid w:val="006D304D"/>
    <w:rsid w:val="006D627B"/>
    <w:rsid w:val="006E0363"/>
    <w:rsid w:val="006E3DA9"/>
    <w:rsid w:val="006E6FE2"/>
    <w:rsid w:val="006E706B"/>
    <w:rsid w:val="006E7EA8"/>
    <w:rsid w:val="006F5480"/>
    <w:rsid w:val="006F650F"/>
    <w:rsid w:val="00704C77"/>
    <w:rsid w:val="00711A81"/>
    <w:rsid w:val="007147AA"/>
    <w:rsid w:val="00717784"/>
    <w:rsid w:val="00726A40"/>
    <w:rsid w:val="00730576"/>
    <w:rsid w:val="00731D90"/>
    <w:rsid w:val="007419FB"/>
    <w:rsid w:val="0074422D"/>
    <w:rsid w:val="00753D30"/>
    <w:rsid w:val="00754BCE"/>
    <w:rsid w:val="00756814"/>
    <w:rsid w:val="007622D3"/>
    <w:rsid w:val="0076361C"/>
    <w:rsid w:val="007649D9"/>
    <w:rsid w:val="00780DC8"/>
    <w:rsid w:val="007A04BF"/>
    <w:rsid w:val="007A2E72"/>
    <w:rsid w:val="007A4C4A"/>
    <w:rsid w:val="007A5418"/>
    <w:rsid w:val="007B3E10"/>
    <w:rsid w:val="007C4659"/>
    <w:rsid w:val="007C52FF"/>
    <w:rsid w:val="007C58F3"/>
    <w:rsid w:val="007D2EB4"/>
    <w:rsid w:val="007D72C6"/>
    <w:rsid w:val="007E013E"/>
    <w:rsid w:val="007E0912"/>
    <w:rsid w:val="007E13D9"/>
    <w:rsid w:val="007E1427"/>
    <w:rsid w:val="007E7447"/>
    <w:rsid w:val="007E7BE9"/>
    <w:rsid w:val="007F16A5"/>
    <w:rsid w:val="007F46E0"/>
    <w:rsid w:val="007F6857"/>
    <w:rsid w:val="00800977"/>
    <w:rsid w:val="008016AF"/>
    <w:rsid w:val="00804216"/>
    <w:rsid w:val="008114EC"/>
    <w:rsid w:val="00825483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7752C"/>
    <w:rsid w:val="008802BD"/>
    <w:rsid w:val="00880813"/>
    <w:rsid w:val="008827D0"/>
    <w:rsid w:val="0088341C"/>
    <w:rsid w:val="00892B37"/>
    <w:rsid w:val="0089355B"/>
    <w:rsid w:val="008A3AB5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E092E"/>
    <w:rsid w:val="008E1EBF"/>
    <w:rsid w:val="008E1F95"/>
    <w:rsid w:val="008E37AF"/>
    <w:rsid w:val="008F1536"/>
    <w:rsid w:val="008F1F51"/>
    <w:rsid w:val="008F58B5"/>
    <w:rsid w:val="008F7A99"/>
    <w:rsid w:val="009127C2"/>
    <w:rsid w:val="009163B1"/>
    <w:rsid w:val="0092041F"/>
    <w:rsid w:val="00920C9C"/>
    <w:rsid w:val="00923CE9"/>
    <w:rsid w:val="009247B1"/>
    <w:rsid w:val="009251CE"/>
    <w:rsid w:val="00925349"/>
    <w:rsid w:val="009261EC"/>
    <w:rsid w:val="00927809"/>
    <w:rsid w:val="009360BC"/>
    <w:rsid w:val="0094074C"/>
    <w:rsid w:val="00943F29"/>
    <w:rsid w:val="00944C94"/>
    <w:rsid w:val="0094560A"/>
    <w:rsid w:val="00945EDF"/>
    <w:rsid w:val="009509CC"/>
    <w:rsid w:val="009568B3"/>
    <w:rsid w:val="00956E6A"/>
    <w:rsid w:val="00960D85"/>
    <w:rsid w:val="00963A4E"/>
    <w:rsid w:val="00963C03"/>
    <w:rsid w:val="009648A1"/>
    <w:rsid w:val="00967820"/>
    <w:rsid w:val="00972FF7"/>
    <w:rsid w:val="00975DB6"/>
    <w:rsid w:val="0098140B"/>
    <w:rsid w:val="009A5331"/>
    <w:rsid w:val="009B220D"/>
    <w:rsid w:val="009B2656"/>
    <w:rsid w:val="009B6567"/>
    <w:rsid w:val="009C0F1E"/>
    <w:rsid w:val="009C2062"/>
    <w:rsid w:val="009C33C9"/>
    <w:rsid w:val="009C50AF"/>
    <w:rsid w:val="009C54DD"/>
    <w:rsid w:val="009C728B"/>
    <w:rsid w:val="009C75E0"/>
    <w:rsid w:val="009D55D5"/>
    <w:rsid w:val="009D75D4"/>
    <w:rsid w:val="009E3328"/>
    <w:rsid w:val="009E3343"/>
    <w:rsid w:val="009E3FC4"/>
    <w:rsid w:val="009F00F0"/>
    <w:rsid w:val="009F375F"/>
    <w:rsid w:val="00A05AE2"/>
    <w:rsid w:val="00A23FFD"/>
    <w:rsid w:val="00A372B0"/>
    <w:rsid w:val="00A373E6"/>
    <w:rsid w:val="00A40A44"/>
    <w:rsid w:val="00A42CD3"/>
    <w:rsid w:val="00A42DFA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C09E2"/>
    <w:rsid w:val="00AC514D"/>
    <w:rsid w:val="00AC5F7F"/>
    <w:rsid w:val="00AD0876"/>
    <w:rsid w:val="00AD5B12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357EE"/>
    <w:rsid w:val="00B4005F"/>
    <w:rsid w:val="00B402F5"/>
    <w:rsid w:val="00B437C9"/>
    <w:rsid w:val="00B44947"/>
    <w:rsid w:val="00B523A7"/>
    <w:rsid w:val="00B63054"/>
    <w:rsid w:val="00B6401B"/>
    <w:rsid w:val="00B64C32"/>
    <w:rsid w:val="00B6741B"/>
    <w:rsid w:val="00B7126E"/>
    <w:rsid w:val="00B85B8A"/>
    <w:rsid w:val="00B922DE"/>
    <w:rsid w:val="00B93DFF"/>
    <w:rsid w:val="00BA01ED"/>
    <w:rsid w:val="00BA29C9"/>
    <w:rsid w:val="00BB0CFE"/>
    <w:rsid w:val="00BC2E85"/>
    <w:rsid w:val="00BC6222"/>
    <w:rsid w:val="00BC7981"/>
    <w:rsid w:val="00BD3160"/>
    <w:rsid w:val="00BD3BB7"/>
    <w:rsid w:val="00BE0DD8"/>
    <w:rsid w:val="00BE15E3"/>
    <w:rsid w:val="00BE5925"/>
    <w:rsid w:val="00BF7144"/>
    <w:rsid w:val="00C033D0"/>
    <w:rsid w:val="00C04901"/>
    <w:rsid w:val="00C0526B"/>
    <w:rsid w:val="00C065CD"/>
    <w:rsid w:val="00C178DE"/>
    <w:rsid w:val="00C21487"/>
    <w:rsid w:val="00C22CA3"/>
    <w:rsid w:val="00C24F64"/>
    <w:rsid w:val="00C31AC6"/>
    <w:rsid w:val="00C33BCF"/>
    <w:rsid w:val="00C33C70"/>
    <w:rsid w:val="00C379CB"/>
    <w:rsid w:val="00C440D3"/>
    <w:rsid w:val="00C45D72"/>
    <w:rsid w:val="00C51184"/>
    <w:rsid w:val="00C51D10"/>
    <w:rsid w:val="00C5781C"/>
    <w:rsid w:val="00C63BEC"/>
    <w:rsid w:val="00C6709F"/>
    <w:rsid w:val="00C67673"/>
    <w:rsid w:val="00C75942"/>
    <w:rsid w:val="00C84DA8"/>
    <w:rsid w:val="00C84EDB"/>
    <w:rsid w:val="00C92CFD"/>
    <w:rsid w:val="00C95F4C"/>
    <w:rsid w:val="00C968C7"/>
    <w:rsid w:val="00CA1214"/>
    <w:rsid w:val="00CA1645"/>
    <w:rsid w:val="00CA3FFB"/>
    <w:rsid w:val="00CA78EE"/>
    <w:rsid w:val="00CB056C"/>
    <w:rsid w:val="00CB2747"/>
    <w:rsid w:val="00CB5037"/>
    <w:rsid w:val="00CC03FF"/>
    <w:rsid w:val="00CD1645"/>
    <w:rsid w:val="00CD4618"/>
    <w:rsid w:val="00CD49D6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3590"/>
    <w:rsid w:val="00D04D98"/>
    <w:rsid w:val="00D1302B"/>
    <w:rsid w:val="00D15F41"/>
    <w:rsid w:val="00D172BE"/>
    <w:rsid w:val="00D17C9B"/>
    <w:rsid w:val="00D17E22"/>
    <w:rsid w:val="00D23870"/>
    <w:rsid w:val="00D32E07"/>
    <w:rsid w:val="00D33710"/>
    <w:rsid w:val="00D34412"/>
    <w:rsid w:val="00D35503"/>
    <w:rsid w:val="00D413B0"/>
    <w:rsid w:val="00D4288B"/>
    <w:rsid w:val="00D43568"/>
    <w:rsid w:val="00D43B6E"/>
    <w:rsid w:val="00D46477"/>
    <w:rsid w:val="00D506B5"/>
    <w:rsid w:val="00D54759"/>
    <w:rsid w:val="00D54840"/>
    <w:rsid w:val="00D56348"/>
    <w:rsid w:val="00D616A0"/>
    <w:rsid w:val="00D65928"/>
    <w:rsid w:val="00D66B85"/>
    <w:rsid w:val="00D6716B"/>
    <w:rsid w:val="00D758B9"/>
    <w:rsid w:val="00D77E77"/>
    <w:rsid w:val="00D8479B"/>
    <w:rsid w:val="00D85D5A"/>
    <w:rsid w:val="00D879EE"/>
    <w:rsid w:val="00D92C11"/>
    <w:rsid w:val="00D9472A"/>
    <w:rsid w:val="00DA0CD3"/>
    <w:rsid w:val="00DA1443"/>
    <w:rsid w:val="00DA2CF9"/>
    <w:rsid w:val="00DA35ED"/>
    <w:rsid w:val="00DA6CB4"/>
    <w:rsid w:val="00DB14AE"/>
    <w:rsid w:val="00DB5E9B"/>
    <w:rsid w:val="00DB63B3"/>
    <w:rsid w:val="00DC4A02"/>
    <w:rsid w:val="00DD1334"/>
    <w:rsid w:val="00DD1A72"/>
    <w:rsid w:val="00DD3EBF"/>
    <w:rsid w:val="00DD5F50"/>
    <w:rsid w:val="00DD68B8"/>
    <w:rsid w:val="00DD6EEB"/>
    <w:rsid w:val="00DD7BDB"/>
    <w:rsid w:val="00DE3E02"/>
    <w:rsid w:val="00DE5B96"/>
    <w:rsid w:val="00DF3A08"/>
    <w:rsid w:val="00DF5ABA"/>
    <w:rsid w:val="00E0051A"/>
    <w:rsid w:val="00E05062"/>
    <w:rsid w:val="00E05C13"/>
    <w:rsid w:val="00E079A8"/>
    <w:rsid w:val="00E12CB2"/>
    <w:rsid w:val="00E230DA"/>
    <w:rsid w:val="00E23A16"/>
    <w:rsid w:val="00E25971"/>
    <w:rsid w:val="00E27D65"/>
    <w:rsid w:val="00E320AB"/>
    <w:rsid w:val="00E418A8"/>
    <w:rsid w:val="00E42724"/>
    <w:rsid w:val="00E450CC"/>
    <w:rsid w:val="00E4665D"/>
    <w:rsid w:val="00E47990"/>
    <w:rsid w:val="00E507D1"/>
    <w:rsid w:val="00E60C76"/>
    <w:rsid w:val="00E669A5"/>
    <w:rsid w:val="00E70A61"/>
    <w:rsid w:val="00E8047D"/>
    <w:rsid w:val="00E80A59"/>
    <w:rsid w:val="00E91270"/>
    <w:rsid w:val="00E9128F"/>
    <w:rsid w:val="00E957B2"/>
    <w:rsid w:val="00EA76E6"/>
    <w:rsid w:val="00EB04EF"/>
    <w:rsid w:val="00EB5AE3"/>
    <w:rsid w:val="00EB738F"/>
    <w:rsid w:val="00EC0170"/>
    <w:rsid w:val="00EC190B"/>
    <w:rsid w:val="00EC1F09"/>
    <w:rsid w:val="00EC2AB7"/>
    <w:rsid w:val="00EC45AD"/>
    <w:rsid w:val="00EC7DF4"/>
    <w:rsid w:val="00ED3270"/>
    <w:rsid w:val="00ED40D1"/>
    <w:rsid w:val="00EE37E3"/>
    <w:rsid w:val="00EE5511"/>
    <w:rsid w:val="00EF1BD6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2F"/>
    <w:rsid w:val="00F44632"/>
    <w:rsid w:val="00F539D7"/>
    <w:rsid w:val="00F56D42"/>
    <w:rsid w:val="00F72378"/>
    <w:rsid w:val="00F743E2"/>
    <w:rsid w:val="00F76239"/>
    <w:rsid w:val="00F76810"/>
    <w:rsid w:val="00F84677"/>
    <w:rsid w:val="00F87296"/>
    <w:rsid w:val="00F97796"/>
    <w:rsid w:val="00FA2D8A"/>
    <w:rsid w:val="00FA4189"/>
    <w:rsid w:val="00FA5EE1"/>
    <w:rsid w:val="00FB0D8C"/>
    <w:rsid w:val="00FB320A"/>
    <w:rsid w:val="00FB6B78"/>
    <w:rsid w:val="00FB7E32"/>
    <w:rsid w:val="00FD162A"/>
    <w:rsid w:val="00FD297C"/>
    <w:rsid w:val="00FD29D2"/>
    <w:rsid w:val="00FD32C2"/>
    <w:rsid w:val="00FE1742"/>
    <w:rsid w:val="00FF0089"/>
    <w:rsid w:val="00FF20DE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072B8AB1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3BB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967820"/>
    <w:rPr>
      <w:rFonts w:ascii="Arial" w:hAnsi="Arial" w:cs="Arial"/>
      <w:b/>
      <w:bCs/>
      <w:kern w:val="32"/>
      <w:sz w:val="32"/>
      <w:szCs w:val="32"/>
      <w:lang w:eastAsia="zh-CN"/>
    </w:rPr>
  </w:style>
  <w:style w:type="character" w:customStyle="1" w:styleId="tgc">
    <w:name w:val="_tgc"/>
    <w:basedOn w:val="DefaultParagraphFont"/>
    <w:rsid w:val="00967820"/>
  </w:style>
  <w:style w:type="character" w:styleId="UnresolvedMention">
    <w:name w:val="Unresolved Mention"/>
    <w:basedOn w:val="DefaultParagraphFont"/>
    <w:uiPriority w:val="99"/>
    <w:semiHidden/>
    <w:unhideWhenUsed/>
    <w:rsid w:val="00ED3270"/>
    <w:rPr>
      <w:color w:val="605E5C"/>
      <w:shd w:val="clear" w:color="auto" w:fill="E1DFDD"/>
    </w:rPr>
  </w:style>
  <w:style w:type="paragraph" w:customStyle="1" w:styleId="PGAnswerLines">
    <w:name w:val="PG Answer Lines"/>
    <w:basedOn w:val="Normal"/>
    <w:rsid w:val="00FB0D8C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FB0D8C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FB0D8C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FB0D8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FB0D8C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FB0D8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FB0D8C"/>
    <w:pPr>
      <w:numPr>
        <w:numId w:val="14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FB0D8C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FB0D8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FB0D8C"/>
    <w:pPr>
      <w:numPr>
        <w:numId w:val="15"/>
      </w:numPr>
    </w:pPr>
  </w:style>
  <w:style w:type="paragraph" w:customStyle="1" w:styleId="PGAnswers2ndbullets">
    <w:name w:val="PG Answers 2nd bullets"/>
    <w:basedOn w:val="PGAnswers-2ndlevel"/>
    <w:qFormat/>
    <w:rsid w:val="00FB0D8C"/>
    <w:pPr>
      <w:numPr>
        <w:numId w:val="16"/>
      </w:numPr>
    </w:pPr>
  </w:style>
  <w:style w:type="character" w:customStyle="1" w:styleId="PGBold">
    <w:name w:val="PG Bold"/>
    <w:basedOn w:val="DefaultParagraphFont"/>
    <w:uiPriority w:val="1"/>
    <w:qFormat/>
    <w:rsid w:val="00FB0D8C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FB0D8C"/>
    <w:rPr>
      <w:b/>
      <w:i/>
    </w:rPr>
  </w:style>
  <w:style w:type="paragraph" w:customStyle="1" w:styleId="PGBusinessMulti-ChoiceAnswer">
    <w:name w:val="PG Business Multi-Choice Answer"/>
    <w:qFormat/>
    <w:rsid w:val="00FB0D8C"/>
    <w:pPr>
      <w:numPr>
        <w:numId w:val="17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FB0D8C"/>
    <w:pPr>
      <w:keepNext/>
      <w:numPr>
        <w:numId w:val="18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FB0D8C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FB0D8C"/>
    <w:rPr>
      <w:b w:val="0"/>
      <w:i/>
    </w:rPr>
  </w:style>
  <w:style w:type="character" w:customStyle="1" w:styleId="PGMathsTNRItalic">
    <w:name w:val="PG Maths TNR_Italic"/>
    <w:uiPriority w:val="1"/>
    <w:qFormat/>
    <w:rsid w:val="00FB0D8C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FB0D8C"/>
    <w:pPr>
      <w:numPr>
        <w:numId w:val="19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FB0D8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FB0D8C"/>
    <w:pPr>
      <w:numPr>
        <w:numId w:val="20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FB0D8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FB0D8C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FB0D8C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FB0D8C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FB0D8C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FB0D8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FB0D8C"/>
    <w:pPr>
      <w:numPr>
        <w:numId w:val="21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FB0D8C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FB0D8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FB0D8C"/>
    <w:pPr>
      <w:numPr>
        <w:numId w:val="22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FB0D8C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FB0D8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FB0D8C"/>
    <w:pPr>
      <w:numPr>
        <w:numId w:val="23"/>
      </w:numPr>
    </w:pPr>
  </w:style>
  <w:style w:type="character" w:customStyle="1" w:styleId="PGRedHighlight">
    <w:name w:val="PG Red Highlight"/>
    <w:uiPriority w:val="1"/>
    <w:qFormat/>
    <w:rsid w:val="00FB0D8C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FB0D8C"/>
    <w:rPr>
      <w:b/>
      <w:color w:val="FF0000"/>
    </w:rPr>
  </w:style>
  <w:style w:type="table" w:customStyle="1" w:styleId="PGTable1">
    <w:name w:val="PG Table 1"/>
    <w:basedOn w:val="TableNormal"/>
    <w:uiPriority w:val="99"/>
    <w:rsid w:val="00FB0D8C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FB0D8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FB0D8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FB0D8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FB0D8C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FB0D8C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FB0D8C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FB0D8C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FB0D8C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FB0D8C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FB0D8C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FB0D8C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FB0D8C"/>
    <w:pPr>
      <w:numPr>
        <w:numId w:val="24"/>
      </w:numPr>
    </w:pPr>
  </w:style>
  <w:style w:type="paragraph" w:customStyle="1" w:styleId="PGTasktextbullets">
    <w:name w:val="PG Task text bullets"/>
    <w:basedOn w:val="PGTasktext"/>
    <w:qFormat/>
    <w:rsid w:val="00FB0D8C"/>
    <w:pPr>
      <w:numPr>
        <w:numId w:val="25"/>
      </w:numPr>
    </w:pPr>
  </w:style>
  <w:style w:type="paragraph" w:customStyle="1" w:styleId="PGTaskTitle">
    <w:name w:val="PG Task Title"/>
    <w:basedOn w:val="Normal"/>
    <w:next w:val="Normal"/>
    <w:qFormat/>
    <w:rsid w:val="00FB0D8C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FB0D8C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283D6F-9EEB-4C3E-AFAF-EFFD081BDD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658785-C9D0-46DA-A086-7DD0A819F0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E0C4CB-942E-482D-97F5-49431CA75B3E}">
  <ds:schemaRefs>
    <ds:schemaRef ds:uri="http://purl.org/dc/dcmitype/"/>
    <ds:schemaRef ds:uri="http://purl.org/dc/terms/"/>
    <ds:schemaRef ds:uri="1ef05dc5-97a2-498b-bf7c-bd189143a1ff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94dce8ab-38ff-4714-b1ed-1fc5e4d9abd1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53</TotalTime>
  <Pages>3</Pages>
  <Words>347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2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68</cp:revision>
  <cp:lastPrinted>2017-01-09T09:47:00Z</cp:lastPrinted>
  <dcterms:created xsi:type="dcterms:W3CDTF">2015-05-08T09:42:00Z</dcterms:created>
  <dcterms:modified xsi:type="dcterms:W3CDTF">2021-12-02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